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16287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45745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6999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25286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92378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26636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04268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84433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67368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90869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62852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рахмонов Ихтиёр Бахтиёрович</dc:creator>
  <dc:language>ru-RU</dc:language>
  <cp:keywords/>
  <dcterms:created xsi:type="dcterms:W3CDTF">2023-03-13T18:44:57Z</dcterms:created>
  <dcterms:modified xsi:type="dcterms:W3CDTF">2023-03-13T18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